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25583D" w14:paraId="71D3AF0D" w14:textId="77777777" w:rsidTr="6777F6B9">
        <w:trPr>
          <w:trHeight w:val="701"/>
        </w:trPr>
        <w:tc>
          <w:tcPr>
            <w:tcW w:w="1696" w:type="dxa"/>
            <w:vMerge w:val="restart"/>
            <w:shd w:val="clear" w:color="auto" w:fill="D9D9D9" w:themeFill="background1" w:themeFillShade="D9"/>
          </w:tcPr>
          <w:p w14:paraId="1A98F5C6" w14:textId="20B2230C" w:rsidR="000D3460" w:rsidRPr="0025583D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25583D">
              <w:rPr>
                <w:b/>
                <w:sz w:val="20"/>
                <w:szCs w:val="20"/>
              </w:rPr>
              <w:t>Name of activity</w:t>
            </w:r>
            <w:r w:rsidR="00A907C7" w:rsidRPr="0025583D">
              <w:rPr>
                <w:b/>
                <w:sz w:val="20"/>
                <w:szCs w:val="20"/>
              </w:rPr>
              <w:t>,</w:t>
            </w:r>
            <w:r w:rsidRPr="0025583D">
              <w:rPr>
                <w:b/>
                <w:sz w:val="20"/>
                <w:szCs w:val="20"/>
              </w:rPr>
              <w:t xml:space="preserve"> event</w:t>
            </w:r>
            <w:r w:rsidR="00A907C7" w:rsidRPr="0025583D">
              <w:rPr>
                <w:b/>
                <w:sz w:val="20"/>
                <w:szCs w:val="20"/>
              </w:rPr>
              <w:t>, and</w:t>
            </w:r>
            <w:r w:rsidRPr="0025583D">
              <w:rPr>
                <w:b/>
                <w:sz w:val="20"/>
                <w:szCs w:val="20"/>
              </w:rPr>
              <w:t xml:space="preserve"> location</w:t>
            </w:r>
          </w:p>
        </w:tc>
        <w:tc>
          <w:tcPr>
            <w:tcW w:w="4649" w:type="dxa"/>
            <w:vMerge w:val="restart"/>
            <w:shd w:val="clear" w:color="auto" w:fill="FFFFFF" w:themeFill="background1"/>
          </w:tcPr>
          <w:p w14:paraId="663F64CB" w14:textId="77777777" w:rsidR="007564A1" w:rsidRPr="0025583D" w:rsidRDefault="007564A1" w:rsidP="00A907C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25583D">
              <w:rPr>
                <w:b/>
                <w:sz w:val="20"/>
                <w:szCs w:val="20"/>
              </w:rPr>
              <w:t>Central Yorkshire Scouts</w:t>
            </w:r>
          </w:p>
          <w:p w14:paraId="1A03062B" w14:textId="44C504F7" w:rsidR="00A56821" w:rsidRDefault="0027070C" w:rsidP="00A907C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estive Funday</w:t>
            </w:r>
          </w:p>
          <w:p w14:paraId="53614C50" w14:textId="1ACF0C0C" w:rsidR="0027070C" w:rsidRPr="0025583D" w:rsidRDefault="0027070C" w:rsidP="00A907C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ramhope Campsite</w:t>
            </w:r>
          </w:p>
          <w:p w14:paraId="79197263" w14:textId="0C7C5CDB" w:rsidR="00A56821" w:rsidRPr="0025583D" w:rsidRDefault="00A56821" w:rsidP="00A907C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</w:tcPr>
          <w:p w14:paraId="6046286A" w14:textId="0C540C2F" w:rsidR="000D3460" w:rsidRPr="0025583D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25583D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 w:themeFill="background1"/>
          </w:tcPr>
          <w:p w14:paraId="7E894C70" w14:textId="75FAB63D" w:rsidR="000D3460" w:rsidRPr="0025583D" w:rsidRDefault="00D5596D" w:rsidP="6777F6B9">
            <w:pPr>
              <w:widowControl/>
              <w:spacing w:line="259" w:lineRule="auto"/>
            </w:pPr>
            <w:r>
              <w:rPr>
                <w:b/>
                <w:bCs/>
                <w:sz w:val="20"/>
                <w:szCs w:val="20"/>
              </w:rPr>
              <w:t>30</w:t>
            </w:r>
            <w:r w:rsidR="0594A605" w:rsidRPr="6777F6B9">
              <w:rPr>
                <w:b/>
                <w:bCs/>
                <w:sz w:val="20"/>
                <w:szCs w:val="20"/>
              </w:rPr>
              <w:t>/11/2024</w:t>
            </w:r>
          </w:p>
        </w:tc>
        <w:tc>
          <w:tcPr>
            <w:tcW w:w="1842" w:type="dxa"/>
            <w:vMerge w:val="restart"/>
            <w:shd w:val="clear" w:color="auto" w:fill="D9D9D9" w:themeFill="background1" w:themeFillShade="D9"/>
          </w:tcPr>
          <w:p w14:paraId="74464E09" w14:textId="0CB4D7E9" w:rsidR="000D3460" w:rsidRPr="0025583D" w:rsidRDefault="000D3460" w:rsidP="00A907C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25583D">
              <w:rPr>
                <w:b/>
                <w:sz w:val="20"/>
                <w:szCs w:val="20"/>
              </w:rPr>
              <w:t xml:space="preserve">Name of </w:t>
            </w:r>
            <w:r w:rsidR="00A907C7" w:rsidRPr="0025583D">
              <w:rPr>
                <w:b/>
                <w:sz w:val="20"/>
                <w:szCs w:val="20"/>
              </w:rPr>
              <w:t>person doing</w:t>
            </w:r>
            <w:r w:rsidRPr="0025583D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 w:themeFill="background1"/>
          </w:tcPr>
          <w:p w14:paraId="482C9818" w14:textId="004B1E25" w:rsidR="000D3460" w:rsidRPr="0025583D" w:rsidRDefault="00B114FB" w:rsidP="00A907C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ath Burrell</w:t>
            </w:r>
          </w:p>
        </w:tc>
      </w:tr>
      <w:tr w:rsidR="000D3460" w:rsidRPr="0025583D" w14:paraId="472EC33A" w14:textId="77777777" w:rsidTr="6777F6B9">
        <w:trPr>
          <w:trHeight w:val="701"/>
        </w:trPr>
        <w:tc>
          <w:tcPr>
            <w:tcW w:w="1696" w:type="dxa"/>
            <w:vMerge/>
          </w:tcPr>
          <w:p w14:paraId="60EF79DC" w14:textId="77777777" w:rsidR="000D3460" w:rsidRPr="0025583D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</w:tcPr>
          <w:p w14:paraId="5E22DBBD" w14:textId="77777777" w:rsidR="000D3460" w:rsidRPr="0025583D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</w:tcPr>
          <w:p w14:paraId="7A54D44C" w14:textId="6C7EFABC" w:rsidR="000D3460" w:rsidRPr="0025583D" w:rsidRDefault="00194FC8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ctivity / Zone</w:t>
            </w:r>
          </w:p>
        </w:tc>
        <w:tc>
          <w:tcPr>
            <w:tcW w:w="3119" w:type="dxa"/>
            <w:shd w:val="clear" w:color="auto" w:fill="FFFFFF" w:themeFill="background1"/>
          </w:tcPr>
          <w:p w14:paraId="2361645E" w14:textId="2357B288" w:rsidR="000D3460" w:rsidRPr="0025583D" w:rsidRDefault="00B114FB" w:rsidP="00001D2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reative Zone</w:t>
            </w:r>
          </w:p>
        </w:tc>
        <w:tc>
          <w:tcPr>
            <w:tcW w:w="1842" w:type="dxa"/>
            <w:vMerge/>
          </w:tcPr>
          <w:p w14:paraId="6A542E42" w14:textId="77777777" w:rsidR="000D3460" w:rsidRPr="0025583D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</w:tcPr>
          <w:p w14:paraId="3A7F7816" w14:textId="77777777" w:rsidR="000D3460" w:rsidRPr="0025583D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68045CBD" w14:textId="77777777" w:rsidR="00FE0D04" w:rsidRPr="0025583D" w:rsidRDefault="00FE0D04" w:rsidP="006E4079">
      <w:pPr>
        <w:pStyle w:val="Heading3"/>
        <w:spacing w:after="0" w:line="240" w:lineRule="auto"/>
        <w:rPr>
          <w:rFonts w:ascii="Nunito Sans" w:hAnsi="Nunito Sans"/>
          <w:szCs w:val="20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25583D" w14:paraId="46C980D3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1E6AE75D" w14:textId="0510C269" w:rsidR="008349D7" w:rsidRPr="0025583D" w:rsidRDefault="00A907C7" w:rsidP="00A907C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25583D">
              <w:rPr>
                <w:b/>
                <w:sz w:val="20"/>
                <w:szCs w:val="20"/>
              </w:rPr>
              <w:t>What h</w:t>
            </w:r>
            <w:r w:rsidR="008349D7" w:rsidRPr="0025583D">
              <w:rPr>
                <w:b/>
                <w:sz w:val="20"/>
                <w:szCs w:val="20"/>
              </w:rPr>
              <w:t xml:space="preserve">azard </w:t>
            </w:r>
            <w:r w:rsidRPr="0025583D">
              <w:rPr>
                <w:b/>
                <w:sz w:val="20"/>
                <w:szCs w:val="20"/>
              </w:rPr>
              <w:t>have you i</w:t>
            </w:r>
            <w:r w:rsidR="008349D7" w:rsidRPr="0025583D">
              <w:rPr>
                <w:b/>
                <w:sz w:val="20"/>
                <w:szCs w:val="20"/>
              </w:rPr>
              <w:t xml:space="preserve">dentified? </w:t>
            </w:r>
            <w:r w:rsidRPr="0025583D">
              <w:rPr>
                <w:b/>
                <w:sz w:val="20"/>
                <w:szCs w:val="20"/>
              </w:rPr>
              <w:t>What are the r</w:t>
            </w:r>
            <w:r w:rsidR="008349D7" w:rsidRPr="0025583D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3A8F2A" w14:textId="77777777" w:rsidR="008349D7" w:rsidRPr="0025583D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25583D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0F92F077" w14:textId="77777777" w:rsidR="008349D7" w:rsidRPr="0025583D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25583D">
              <w:rPr>
                <w:b/>
                <w:sz w:val="20"/>
                <w:szCs w:val="20"/>
              </w:rPr>
              <w:t>How</w:t>
            </w:r>
            <w:r w:rsidR="006E4079" w:rsidRPr="0025583D">
              <w:rPr>
                <w:b/>
                <w:sz w:val="20"/>
                <w:szCs w:val="20"/>
              </w:rPr>
              <w:t xml:space="preserve"> are</w:t>
            </w:r>
            <w:r w:rsidRPr="0025583D">
              <w:rPr>
                <w:b/>
                <w:sz w:val="20"/>
                <w:szCs w:val="20"/>
              </w:rPr>
              <w:t xml:space="preserve"> the risk</w:t>
            </w:r>
            <w:r w:rsidR="006E4079" w:rsidRPr="0025583D">
              <w:rPr>
                <w:b/>
                <w:sz w:val="20"/>
                <w:szCs w:val="20"/>
              </w:rPr>
              <w:t>s</w:t>
            </w:r>
            <w:r w:rsidRPr="0025583D">
              <w:rPr>
                <w:b/>
                <w:sz w:val="20"/>
                <w:szCs w:val="20"/>
              </w:rPr>
              <w:t xml:space="preserve"> already controlled?</w:t>
            </w:r>
          </w:p>
          <w:p w14:paraId="131FAD2C" w14:textId="77777777" w:rsidR="008349D7" w:rsidRPr="0025583D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25583D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41431D58" w14:textId="77777777" w:rsidR="008349D7" w:rsidRPr="0025583D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25583D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CD37DD" w:rsidRPr="0025583D" w14:paraId="5763DA0E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3B5FFFE9" w14:textId="152B773B" w:rsidR="008349D7" w:rsidRPr="0025583D" w:rsidRDefault="00A907C7" w:rsidP="007A49B1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 w:rsidRPr="0025583D">
              <w:rPr>
                <w:b/>
                <w:color w:val="FF0000"/>
                <w:sz w:val="20"/>
                <w:szCs w:val="20"/>
              </w:rPr>
              <w:t>A h</w:t>
            </w:r>
            <w:r w:rsidR="008349D7" w:rsidRPr="0025583D">
              <w:rPr>
                <w:b/>
                <w:color w:val="FF0000"/>
                <w:sz w:val="20"/>
                <w:szCs w:val="20"/>
              </w:rPr>
              <w:t>azard</w:t>
            </w:r>
            <w:r w:rsidR="008349D7" w:rsidRPr="0025583D">
              <w:rPr>
                <w:color w:val="FF0000"/>
                <w:sz w:val="20"/>
                <w:szCs w:val="20"/>
              </w:rPr>
              <w:t xml:space="preserve"> </w:t>
            </w:r>
            <w:r w:rsidRPr="0025583D">
              <w:rPr>
                <w:color w:val="FF0000"/>
                <w:sz w:val="20"/>
                <w:szCs w:val="20"/>
              </w:rPr>
              <w:t>is</w:t>
            </w:r>
            <w:r w:rsidR="008349D7" w:rsidRPr="0025583D">
              <w:rPr>
                <w:color w:val="FF0000"/>
                <w:sz w:val="20"/>
                <w:szCs w:val="20"/>
              </w:rPr>
              <w:t xml:space="preserve"> something that may cause harm or damage.</w:t>
            </w:r>
          </w:p>
          <w:p w14:paraId="00998878" w14:textId="77777777" w:rsidR="00B051F3" w:rsidRPr="0025583D" w:rsidRDefault="00A907C7" w:rsidP="00B051F3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 w:rsidRPr="0025583D">
              <w:rPr>
                <w:b/>
                <w:color w:val="FF0000"/>
                <w:sz w:val="20"/>
                <w:szCs w:val="20"/>
              </w:rPr>
              <w:t>The r</w:t>
            </w:r>
            <w:r w:rsidR="008349D7" w:rsidRPr="0025583D">
              <w:rPr>
                <w:b/>
                <w:color w:val="FF0000"/>
                <w:sz w:val="20"/>
                <w:szCs w:val="20"/>
              </w:rPr>
              <w:t>isk</w:t>
            </w:r>
            <w:r w:rsidR="008349D7" w:rsidRPr="0025583D">
              <w:rPr>
                <w:color w:val="FF0000"/>
                <w:sz w:val="20"/>
                <w:szCs w:val="20"/>
              </w:rPr>
              <w:t xml:space="preserve"> </w:t>
            </w:r>
            <w:r w:rsidRPr="0025583D">
              <w:rPr>
                <w:color w:val="FF0000"/>
                <w:sz w:val="20"/>
                <w:szCs w:val="20"/>
              </w:rPr>
              <w:t>is</w:t>
            </w:r>
            <w:r w:rsidR="008349D7" w:rsidRPr="0025583D">
              <w:rPr>
                <w:color w:val="FF0000"/>
                <w:sz w:val="20"/>
                <w:szCs w:val="20"/>
              </w:rPr>
              <w:t xml:space="preserve"> </w:t>
            </w:r>
            <w:r w:rsidR="00B051F3" w:rsidRPr="0025583D">
              <w:rPr>
                <w:color w:val="FF0000"/>
                <w:sz w:val="20"/>
                <w:szCs w:val="20"/>
              </w:rPr>
              <w:t>the harm that may occur from the hazard.</w:t>
            </w:r>
          </w:p>
          <w:p w14:paraId="6CE95EA4" w14:textId="39AB6DA1" w:rsidR="008349D7" w:rsidRPr="0025583D" w:rsidRDefault="008349D7" w:rsidP="007A49B1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</w:tcPr>
          <w:p w14:paraId="4FE0A0FB" w14:textId="6F006C87" w:rsidR="008349D7" w:rsidRPr="0025583D" w:rsidRDefault="00A907C7" w:rsidP="007A49B1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 w:rsidRPr="0025583D">
              <w:rPr>
                <w:color w:val="FF0000"/>
                <w:sz w:val="20"/>
                <w:szCs w:val="20"/>
              </w:rPr>
              <w:t>For example: y</w:t>
            </w:r>
            <w:r w:rsidR="008349D7" w:rsidRPr="0025583D">
              <w:rPr>
                <w:color w:val="FF0000"/>
                <w:sz w:val="20"/>
                <w:szCs w:val="20"/>
              </w:rPr>
              <w:t>oung people</w:t>
            </w:r>
            <w:r w:rsidR="006E4079" w:rsidRPr="0025583D">
              <w:rPr>
                <w:color w:val="FF0000"/>
                <w:sz w:val="20"/>
                <w:szCs w:val="20"/>
              </w:rPr>
              <w:t>,</w:t>
            </w:r>
          </w:p>
          <w:p w14:paraId="778C8A22" w14:textId="7E506D47" w:rsidR="008349D7" w:rsidRPr="0025583D" w:rsidRDefault="00A907C7" w:rsidP="007A49B1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 w:rsidRPr="0025583D">
              <w:rPr>
                <w:color w:val="FF0000"/>
                <w:sz w:val="20"/>
                <w:szCs w:val="20"/>
              </w:rPr>
              <w:t>leaders</w:t>
            </w:r>
            <w:r w:rsidR="008349D7" w:rsidRPr="0025583D">
              <w:rPr>
                <w:color w:val="FF0000"/>
                <w:sz w:val="20"/>
                <w:szCs w:val="20"/>
              </w:rPr>
              <w:t xml:space="preserve">, </w:t>
            </w:r>
          </w:p>
          <w:p w14:paraId="659C2918" w14:textId="537D6CB2" w:rsidR="008349D7" w:rsidRPr="0025583D" w:rsidRDefault="00A907C7" w:rsidP="007A49B1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 w:rsidRPr="0025583D">
              <w:rPr>
                <w:color w:val="FF0000"/>
                <w:sz w:val="20"/>
                <w:szCs w:val="20"/>
              </w:rPr>
              <w:t>visitors</w:t>
            </w:r>
          </w:p>
        </w:tc>
        <w:tc>
          <w:tcPr>
            <w:tcW w:w="6673" w:type="dxa"/>
            <w:shd w:val="clear" w:color="auto" w:fill="auto"/>
          </w:tcPr>
          <w:p w14:paraId="32E1698B" w14:textId="12B2083A" w:rsidR="008349D7" w:rsidRPr="0025583D" w:rsidRDefault="008349D7" w:rsidP="007A49B1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 w:rsidRPr="0025583D">
              <w:rPr>
                <w:b/>
                <w:color w:val="FF0000"/>
                <w:sz w:val="20"/>
                <w:szCs w:val="20"/>
              </w:rPr>
              <w:t>Controls</w:t>
            </w:r>
            <w:r w:rsidR="00A907C7" w:rsidRPr="0025583D">
              <w:rPr>
                <w:color w:val="FF0000"/>
                <w:sz w:val="20"/>
                <w:szCs w:val="20"/>
              </w:rPr>
              <w:t xml:space="preserve"> are w</w:t>
            </w:r>
            <w:r w:rsidRPr="0025583D">
              <w:rPr>
                <w:color w:val="FF0000"/>
                <w:sz w:val="20"/>
                <w:szCs w:val="20"/>
              </w:rPr>
              <w:t xml:space="preserve">ays of making the activity safer by removing or reducing the risk from it.  </w:t>
            </w:r>
          </w:p>
          <w:p w14:paraId="0C9ABB96" w14:textId="47395937" w:rsidR="008349D7" w:rsidRPr="0025583D" w:rsidRDefault="008349D7" w:rsidP="00A907C7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 w:rsidRPr="0025583D">
              <w:rPr>
                <w:color w:val="FF0000"/>
                <w:sz w:val="20"/>
                <w:szCs w:val="20"/>
              </w:rPr>
              <w:t xml:space="preserve">For </w:t>
            </w:r>
            <w:r w:rsidR="00A907C7" w:rsidRPr="0025583D">
              <w:rPr>
                <w:color w:val="FF0000"/>
                <w:sz w:val="20"/>
                <w:szCs w:val="20"/>
              </w:rPr>
              <w:t>example,</w:t>
            </w:r>
            <w:r w:rsidRPr="0025583D">
              <w:rPr>
                <w:color w:val="FF0000"/>
                <w:sz w:val="20"/>
                <w:szCs w:val="20"/>
              </w:rPr>
              <w:t xml:space="preserve"> you </w:t>
            </w:r>
            <w:r w:rsidR="00A907C7" w:rsidRPr="0025583D">
              <w:rPr>
                <w:color w:val="FF0000"/>
                <w:sz w:val="20"/>
                <w:szCs w:val="20"/>
              </w:rPr>
              <w:t xml:space="preserve">may </w:t>
            </w:r>
            <w:r w:rsidRPr="0025583D">
              <w:rPr>
                <w:color w:val="FF0000"/>
                <w:sz w:val="20"/>
                <w:szCs w:val="20"/>
              </w:rPr>
              <w:t>use a different piece of equipment</w:t>
            </w:r>
            <w:r w:rsidR="0025583D">
              <w:rPr>
                <w:color w:val="FF0000"/>
                <w:sz w:val="20"/>
                <w:szCs w:val="20"/>
              </w:rPr>
              <w:t>,</w:t>
            </w:r>
            <w:r w:rsidRPr="0025583D">
              <w:rPr>
                <w:color w:val="FF0000"/>
                <w:sz w:val="20"/>
                <w:szCs w:val="20"/>
              </w:rPr>
              <w:t xml:space="preserve"> or you might change the way</w:t>
            </w:r>
            <w:r w:rsidR="00A907C7" w:rsidRPr="0025583D">
              <w:rPr>
                <w:color w:val="FF0000"/>
                <w:sz w:val="20"/>
                <w:szCs w:val="20"/>
              </w:rPr>
              <w:t xml:space="preserve"> you do</w:t>
            </w:r>
            <w:r w:rsidRPr="0025583D">
              <w:rPr>
                <w:color w:val="FF0000"/>
                <w:sz w:val="20"/>
                <w:szCs w:val="20"/>
              </w:rPr>
              <w:t xml:space="preserve"> the activity.</w:t>
            </w:r>
          </w:p>
        </w:tc>
        <w:tc>
          <w:tcPr>
            <w:tcW w:w="4382" w:type="dxa"/>
            <w:shd w:val="clear" w:color="auto" w:fill="auto"/>
          </w:tcPr>
          <w:p w14:paraId="236128BE" w14:textId="30B3EE88" w:rsidR="00A907C7" w:rsidRPr="0025583D" w:rsidRDefault="008349D7" w:rsidP="00A907C7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 w:rsidRPr="0025583D">
              <w:rPr>
                <w:color w:val="FF0000"/>
                <w:sz w:val="20"/>
                <w:szCs w:val="20"/>
              </w:rPr>
              <w:t xml:space="preserve">Keep </w:t>
            </w:r>
            <w:r w:rsidRPr="0025583D">
              <w:rPr>
                <w:b/>
                <w:color w:val="FF0000"/>
                <w:sz w:val="20"/>
                <w:szCs w:val="20"/>
              </w:rPr>
              <w:t>checking</w:t>
            </w:r>
            <w:r w:rsidRPr="0025583D">
              <w:rPr>
                <w:color w:val="FF0000"/>
                <w:sz w:val="20"/>
                <w:szCs w:val="20"/>
              </w:rPr>
              <w:t xml:space="preserve"> throughout the activity in case you need to change </w:t>
            </w:r>
            <w:r w:rsidR="00A907C7" w:rsidRPr="0025583D">
              <w:rPr>
                <w:color w:val="FF0000"/>
                <w:sz w:val="20"/>
                <w:szCs w:val="20"/>
              </w:rPr>
              <w:t xml:space="preserve">what you’re doing </w:t>
            </w:r>
            <w:r w:rsidRPr="0025583D">
              <w:rPr>
                <w:color w:val="FF0000"/>
                <w:sz w:val="20"/>
                <w:szCs w:val="20"/>
              </w:rPr>
              <w:t xml:space="preserve">or even </w:t>
            </w:r>
            <w:r w:rsidRPr="0025583D">
              <w:rPr>
                <w:b/>
                <w:color w:val="FF0000"/>
                <w:sz w:val="20"/>
                <w:szCs w:val="20"/>
              </w:rPr>
              <w:t>stop</w:t>
            </w:r>
            <w:r w:rsidRPr="0025583D">
              <w:rPr>
                <w:color w:val="FF0000"/>
                <w:sz w:val="20"/>
                <w:szCs w:val="20"/>
              </w:rPr>
              <w:t xml:space="preserve"> </w:t>
            </w:r>
            <w:r w:rsidR="00A907C7" w:rsidRPr="0025583D">
              <w:rPr>
                <w:color w:val="FF0000"/>
                <w:sz w:val="20"/>
                <w:szCs w:val="20"/>
              </w:rPr>
              <w:t>the activity.</w:t>
            </w:r>
            <w:r w:rsidR="006E4079" w:rsidRPr="0025583D">
              <w:rPr>
                <w:color w:val="FF0000"/>
                <w:sz w:val="20"/>
                <w:szCs w:val="20"/>
              </w:rPr>
              <w:t xml:space="preserve"> </w:t>
            </w:r>
          </w:p>
          <w:p w14:paraId="72616228" w14:textId="77777777" w:rsidR="00A907C7" w:rsidRPr="0025583D" w:rsidRDefault="00A907C7" w:rsidP="00A907C7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</w:p>
          <w:p w14:paraId="271B24EA" w14:textId="6164C834" w:rsidR="008349D7" w:rsidRPr="0025583D" w:rsidRDefault="006E4079" w:rsidP="00A907C7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 w:rsidRPr="0025583D">
              <w:rPr>
                <w:color w:val="FF0000"/>
                <w:sz w:val="20"/>
                <w:szCs w:val="20"/>
              </w:rPr>
              <w:t>This is a great place to add comments which will be used as part of the review.</w:t>
            </w:r>
          </w:p>
        </w:tc>
      </w:tr>
      <w:tr w:rsidR="002C5F0E" w:rsidRPr="0025583D" w14:paraId="0F09E23E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45C69A07" w14:textId="77777777" w:rsidR="00A13698" w:rsidRPr="0025583D" w:rsidRDefault="00A13698" w:rsidP="00145FCE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25583D">
              <w:rPr>
                <w:b/>
                <w:sz w:val="20"/>
                <w:szCs w:val="20"/>
              </w:rPr>
              <w:t>Manual Handling</w:t>
            </w:r>
          </w:p>
          <w:p w14:paraId="41DB652D" w14:textId="6F0FD575" w:rsidR="004B7331" w:rsidRPr="0025583D" w:rsidRDefault="00F26596" w:rsidP="00145FCE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25583D">
              <w:rPr>
                <w:sz w:val="20"/>
                <w:szCs w:val="20"/>
              </w:rPr>
              <w:t>Back or other injuries to adults and YP</w:t>
            </w:r>
          </w:p>
        </w:tc>
        <w:tc>
          <w:tcPr>
            <w:tcW w:w="1556" w:type="dxa"/>
            <w:shd w:val="clear" w:color="auto" w:fill="auto"/>
          </w:tcPr>
          <w:p w14:paraId="18C5467E" w14:textId="6DA14D01" w:rsidR="002C5F0E" w:rsidRPr="0025583D" w:rsidRDefault="004B7331" w:rsidP="0074749C">
            <w:pPr>
              <w:rPr>
                <w:sz w:val="20"/>
                <w:szCs w:val="20"/>
              </w:rPr>
            </w:pPr>
            <w:r w:rsidRPr="0025583D"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0EE10163" w14:textId="2D68B83C" w:rsidR="005118C5" w:rsidRPr="0025583D" w:rsidRDefault="005118C5" w:rsidP="005118C5">
            <w:pPr>
              <w:rPr>
                <w:sz w:val="20"/>
                <w:szCs w:val="20"/>
              </w:rPr>
            </w:pPr>
            <w:r w:rsidRPr="0025583D">
              <w:rPr>
                <w:sz w:val="20"/>
                <w:szCs w:val="20"/>
              </w:rPr>
              <w:t>Get kit as close to destination by vehicle, if possible</w:t>
            </w:r>
            <w:r w:rsidR="008B5525" w:rsidRPr="0025583D">
              <w:rPr>
                <w:sz w:val="20"/>
                <w:szCs w:val="20"/>
              </w:rPr>
              <w:t xml:space="preserve"> – preferably before the young people</w:t>
            </w:r>
            <w:r w:rsidR="00604AAD" w:rsidRPr="0025583D">
              <w:rPr>
                <w:sz w:val="20"/>
                <w:szCs w:val="20"/>
              </w:rPr>
              <w:t xml:space="preserve"> arrive</w:t>
            </w:r>
            <w:r w:rsidRPr="0025583D">
              <w:rPr>
                <w:sz w:val="20"/>
                <w:szCs w:val="20"/>
              </w:rPr>
              <w:t>.</w:t>
            </w:r>
          </w:p>
          <w:p w14:paraId="03D82100" w14:textId="1576A58A" w:rsidR="00604AAD" w:rsidRPr="0025583D" w:rsidRDefault="005118C5" w:rsidP="005118C5">
            <w:pPr>
              <w:rPr>
                <w:sz w:val="20"/>
                <w:szCs w:val="20"/>
              </w:rPr>
            </w:pPr>
            <w:r w:rsidRPr="0025583D">
              <w:rPr>
                <w:sz w:val="20"/>
                <w:szCs w:val="20"/>
              </w:rPr>
              <w:t>Sp</w:t>
            </w:r>
            <w:r w:rsidR="007B6BE0" w:rsidRPr="0025583D">
              <w:rPr>
                <w:sz w:val="20"/>
                <w:szCs w:val="20"/>
              </w:rPr>
              <w:t>l</w:t>
            </w:r>
            <w:r w:rsidRPr="0025583D">
              <w:rPr>
                <w:sz w:val="20"/>
                <w:szCs w:val="20"/>
              </w:rPr>
              <w:t xml:space="preserve">it loads down to smaller bits if possible. </w:t>
            </w:r>
          </w:p>
          <w:p w14:paraId="2D905B2A" w14:textId="77777777" w:rsidR="00A13698" w:rsidRPr="0025583D" w:rsidRDefault="008B5525" w:rsidP="00A13698">
            <w:pPr>
              <w:rPr>
                <w:sz w:val="20"/>
                <w:szCs w:val="20"/>
              </w:rPr>
            </w:pPr>
            <w:r w:rsidRPr="0025583D">
              <w:rPr>
                <w:sz w:val="20"/>
                <w:szCs w:val="20"/>
              </w:rPr>
              <w:t>Supervise young people</w:t>
            </w:r>
            <w:r w:rsidR="005118C5" w:rsidRPr="0025583D">
              <w:rPr>
                <w:sz w:val="20"/>
                <w:szCs w:val="20"/>
              </w:rPr>
              <w:t xml:space="preserve"> carrying bigger items</w:t>
            </w:r>
          </w:p>
          <w:p w14:paraId="0294481A" w14:textId="77777777" w:rsidR="00AC0D0E" w:rsidRPr="0025583D" w:rsidRDefault="005118C5" w:rsidP="00A13698">
            <w:pPr>
              <w:rPr>
                <w:sz w:val="20"/>
                <w:szCs w:val="20"/>
              </w:rPr>
            </w:pPr>
            <w:r w:rsidRPr="0025583D">
              <w:rPr>
                <w:sz w:val="20"/>
                <w:szCs w:val="20"/>
              </w:rPr>
              <w:t>Remind people how to lift and carry safely.</w:t>
            </w:r>
          </w:p>
          <w:p w14:paraId="632E0CC3" w14:textId="1606165A" w:rsidR="00A13698" w:rsidRPr="0025583D" w:rsidRDefault="00A13698" w:rsidP="00A13698">
            <w:pPr>
              <w:rPr>
                <w:sz w:val="20"/>
                <w:szCs w:val="20"/>
              </w:rPr>
            </w:pPr>
          </w:p>
        </w:tc>
        <w:tc>
          <w:tcPr>
            <w:tcW w:w="4382" w:type="dxa"/>
            <w:shd w:val="clear" w:color="auto" w:fill="auto"/>
          </w:tcPr>
          <w:p w14:paraId="78AC8F7F" w14:textId="77777777" w:rsidR="002C5F0E" w:rsidRPr="0025583D" w:rsidRDefault="002C5F0E" w:rsidP="0074749C">
            <w:pPr>
              <w:rPr>
                <w:sz w:val="20"/>
                <w:szCs w:val="20"/>
              </w:rPr>
            </w:pPr>
          </w:p>
        </w:tc>
      </w:tr>
      <w:tr w:rsidR="009078C0" w:rsidRPr="0025583D" w14:paraId="3DC0DF29" w14:textId="77777777" w:rsidTr="009078C0">
        <w:trPr>
          <w:trHeight w:val="698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EC30C3" w14:textId="0361BEFE" w:rsidR="009078C0" w:rsidRPr="0025583D" w:rsidRDefault="00447E25" w:rsidP="005A076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raft </w:t>
            </w:r>
            <w:r w:rsidR="0027070C">
              <w:rPr>
                <w:b/>
                <w:sz w:val="20"/>
                <w:szCs w:val="20"/>
              </w:rPr>
              <w:t>Room</w:t>
            </w:r>
          </w:p>
          <w:p w14:paraId="715D1493" w14:textId="05E6A274" w:rsidR="009078C0" w:rsidRPr="0025583D" w:rsidRDefault="009078C0" w:rsidP="005A0761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25583D">
              <w:rPr>
                <w:bCs/>
                <w:sz w:val="20"/>
                <w:szCs w:val="20"/>
              </w:rPr>
              <w:t>Craft equipment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B435D" w14:textId="77777777" w:rsidR="009078C0" w:rsidRPr="0025583D" w:rsidRDefault="009078C0" w:rsidP="005A0761">
            <w:pPr>
              <w:rPr>
                <w:sz w:val="20"/>
                <w:szCs w:val="20"/>
              </w:rPr>
            </w:pPr>
            <w:r w:rsidRPr="0025583D"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841948" w14:textId="77777777" w:rsidR="009078C0" w:rsidRPr="0025583D" w:rsidRDefault="009078C0" w:rsidP="009078C0">
            <w:pPr>
              <w:rPr>
                <w:sz w:val="20"/>
                <w:szCs w:val="20"/>
              </w:rPr>
            </w:pPr>
            <w:r w:rsidRPr="0025583D">
              <w:rPr>
                <w:sz w:val="20"/>
                <w:szCs w:val="20"/>
              </w:rPr>
              <w:t xml:space="preserve">Check that the tools and equipment provided are in good enough condition, appropriate for the planned activity, and the right size for everyone taking part. </w:t>
            </w:r>
          </w:p>
          <w:p w14:paraId="09BB6E08" w14:textId="77777777" w:rsidR="009078C0" w:rsidRPr="0025583D" w:rsidRDefault="009078C0" w:rsidP="009078C0">
            <w:pPr>
              <w:rPr>
                <w:sz w:val="20"/>
                <w:szCs w:val="20"/>
              </w:rPr>
            </w:pPr>
            <w:r w:rsidRPr="0025583D">
              <w:rPr>
                <w:sz w:val="20"/>
                <w:szCs w:val="20"/>
              </w:rPr>
              <w:t>Make sure there’s enough space between participants.</w:t>
            </w:r>
          </w:p>
          <w:p w14:paraId="4813C137" w14:textId="7EEDF420" w:rsidR="009078C0" w:rsidRPr="0025583D" w:rsidRDefault="009078C0" w:rsidP="009078C0">
            <w:pPr>
              <w:rPr>
                <w:sz w:val="20"/>
                <w:szCs w:val="20"/>
              </w:rPr>
            </w:pP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E82ADB" w14:textId="77777777" w:rsidR="009078C0" w:rsidRPr="0025583D" w:rsidRDefault="009078C0" w:rsidP="005A0761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703C67" w:rsidRPr="0025583D" w14:paraId="616D5F39" w14:textId="77777777" w:rsidTr="005A0761">
        <w:trPr>
          <w:trHeight w:val="676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0944A4" w14:textId="39B23624" w:rsidR="00703C67" w:rsidRPr="0025583D" w:rsidRDefault="00FD0BCF" w:rsidP="005A0761">
            <w:pPr>
              <w:widowControl/>
              <w:autoSpaceDE/>
              <w:autoSpaceDN/>
              <w:rPr>
                <w:bCs/>
                <w:iCs/>
                <w:sz w:val="20"/>
                <w:szCs w:val="20"/>
              </w:rPr>
            </w:pPr>
            <w:r w:rsidRPr="004013CF">
              <w:rPr>
                <w:b/>
                <w:iCs/>
                <w:sz w:val="20"/>
                <w:szCs w:val="20"/>
              </w:rPr>
              <w:t>Cutting fingers</w:t>
            </w:r>
            <w:r w:rsidR="002B6C2C">
              <w:rPr>
                <w:bCs/>
                <w:iCs/>
                <w:sz w:val="20"/>
                <w:szCs w:val="20"/>
              </w:rPr>
              <w:t xml:space="preserve"> - Scissors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B2337" w14:textId="146A90C4" w:rsidR="00703C67" w:rsidRPr="0025583D" w:rsidRDefault="002B6C2C" w:rsidP="005A0761">
            <w:pPr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FB0976" w14:textId="77777777" w:rsidR="00703C67" w:rsidRDefault="002B6C2C" w:rsidP="005A0761">
            <w:pPr>
              <w:widowControl/>
              <w:autoSpaceDE/>
              <w:autoSpaceDN/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 xml:space="preserve">Adult supervision </w:t>
            </w:r>
            <w:proofErr w:type="gramStart"/>
            <w:r>
              <w:rPr>
                <w:iCs/>
                <w:sz w:val="20"/>
                <w:szCs w:val="20"/>
              </w:rPr>
              <w:t>at all times</w:t>
            </w:r>
            <w:proofErr w:type="gramEnd"/>
            <w:r w:rsidR="0070546E">
              <w:rPr>
                <w:iCs/>
                <w:sz w:val="20"/>
                <w:szCs w:val="20"/>
              </w:rPr>
              <w:t>.</w:t>
            </w:r>
          </w:p>
          <w:p w14:paraId="295B0210" w14:textId="77777777" w:rsidR="0070546E" w:rsidRDefault="0070546E" w:rsidP="005A0761">
            <w:pPr>
              <w:widowControl/>
              <w:autoSpaceDE/>
              <w:autoSpaceDN/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 xml:space="preserve">Use Child Safe Scissors. </w:t>
            </w:r>
          </w:p>
          <w:p w14:paraId="0FAEBF4D" w14:textId="55C87455" w:rsidR="0070546E" w:rsidRPr="0025583D" w:rsidRDefault="0070546E" w:rsidP="005A0761">
            <w:pPr>
              <w:widowControl/>
              <w:autoSpaceDE/>
              <w:autoSpaceDN/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 xml:space="preserve">All scissors to be counted out and in for each </w:t>
            </w:r>
            <w:r w:rsidR="00D3574F">
              <w:rPr>
                <w:iCs/>
                <w:sz w:val="20"/>
                <w:szCs w:val="20"/>
              </w:rPr>
              <w:t xml:space="preserve">activity </w:t>
            </w:r>
            <w:r>
              <w:rPr>
                <w:iCs/>
                <w:sz w:val="20"/>
                <w:szCs w:val="20"/>
              </w:rPr>
              <w:t>session</w:t>
            </w:r>
            <w:r w:rsidR="00D3574F">
              <w:rPr>
                <w:iCs/>
                <w:sz w:val="20"/>
                <w:szCs w:val="20"/>
              </w:rPr>
              <w:t>.</w:t>
            </w:r>
            <w:r>
              <w:rPr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EDA8B1" w14:textId="77777777" w:rsidR="00703C67" w:rsidRPr="0025583D" w:rsidRDefault="00703C67" w:rsidP="005A0761">
            <w:pPr>
              <w:widowControl/>
              <w:autoSpaceDE/>
              <w:autoSpaceDN/>
              <w:rPr>
                <w:iCs/>
                <w:sz w:val="20"/>
                <w:szCs w:val="20"/>
              </w:rPr>
            </w:pPr>
          </w:p>
        </w:tc>
      </w:tr>
      <w:tr w:rsidR="00C52B24" w:rsidRPr="0025583D" w14:paraId="58EDA35E" w14:textId="77777777" w:rsidTr="005A0761">
        <w:trPr>
          <w:trHeight w:val="676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E4C5FE" w14:textId="38552233" w:rsidR="00C52B24" w:rsidRDefault="00C52B24" w:rsidP="005A0761">
            <w:pPr>
              <w:widowControl/>
              <w:autoSpaceDE/>
              <w:autoSpaceDN/>
              <w:rPr>
                <w:b/>
                <w:iCs/>
                <w:sz w:val="20"/>
                <w:szCs w:val="20"/>
              </w:rPr>
            </w:pPr>
            <w:r>
              <w:rPr>
                <w:b/>
                <w:iCs/>
                <w:sz w:val="20"/>
                <w:szCs w:val="20"/>
              </w:rPr>
              <w:t>Paper cuts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8C5AAB" w14:textId="4E67F023" w:rsidR="00C52B24" w:rsidRPr="0025583D" w:rsidRDefault="00C52B24" w:rsidP="005A0761">
            <w:pPr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F3135" w14:textId="2622EAC9" w:rsidR="00C52B24" w:rsidRDefault="00C52B24" w:rsidP="005A0761">
            <w:pPr>
              <w:widowControl/>
              <w:autoSpaceDE/>
              <w:autoSpaceDN/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>Un</w:t>
            </w:r>
            <w:r w:rsidR="001E28B2">
              <w:rPr>
                <w:iCs/>
                <w:sz w:val="20"/>
                <w:szCs w:val="20"/>
              </w:rPr>
              <w:t>a</w:t>
            </w:r>
            <w:r>
              <w:rPr>
                <w:iCs/>
                <w:sz w:val="20"/>
                <w:szCs w:val="20"/>
              </w:rPr>
              <w:t>v</w:t>
            </w:r>
            <w:r w:rsidR="001E28B2">
              <w:rPr>
                <w:iCs/>
                <w:sz w:val="20"/>
                <w:szCs w:val="20"/>
              </w:rPr>
              <w:t xml:space="preserve">oidable. </w:t>
            </w: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8F84FC" w14:textId="77777777" w:rsidR="00C52B24" w:rsidRPr="0025583D" w:rsidRDefault="00C52B24" w:rsidP="005A0761">
            <w:pPr>
              <w:widowControl/>
              <w:autoSpaceDE/>
              <w:autoSpaceDN/>
              <w:rPr>
                <w:iCs/>
                <w:sz w:val="20"/>
                <w:szCs w:val="20"/>
              </w:rPr>
            </w:pPr>
          </w:p>
        </w:tc>
      </w:tr>
      <w:tr w:rsidR="00C52B24" w:rsidRPr="0025583D" w14:paraId="43567592" w14:textId="77777777" w:rsidTr="005A0761">
        <w:trPr>
          <w:trHeight w:val="676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D4A848" w14:textId="2061C527" w:rsidR="00C52B24" w:rsidRDefault="00D5596D" w:rsidP="005A0761">
            <w:pPr>
              <w:widowControl/>
              <w:autoSpaceDE/>
              <w:autoSpaceDN/>
              <w:rPr>
                <w:b/>
                <w:iCs/>
                <w:sz w:val="20"/>
                <w:szCs w:val="20"/>
              </w:rPr>
            </w:pPr>
            <w:r>
              <w:rPr>
                <w:b/>
                <w:iCs/>
                <w:sz w:val="20"/>
                <w:szCs w:val="20"/>
              </w:rPr>
              <w:lastRenderedPageBreak/>
              <w:t>Beads</w:t>
            </w:r>
            <w:r w:rsidR="00322692">
              <w:rPr>
                <w:b/>
                <w:iCs/>
                <w:sz w:val="20"/>
                <w:szCs w:val="20"/>
              </w:rPr>
              <w:t>/pen tops – risk of choking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4890A6" w14:textId="5F639585" w:rsidR="00C52B24" w:rsidRPr="0025583D" w:rsidRDefault="00322692" w:rsidP="005A0761">
            <w:pPr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E1F684" w14:textId="0EC2900D" w:rsidR="00C52B24" w:rsidRDefault="00322692" w:rsidP="005A0761">
            <w:pPr>
              <w:widowControl/>
              <w:autoSpaceDE/>
              <w:autoSpaceDN/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 xml:space="preserve">Adult supervision </w:t>
            </w:r>
            <w:proofErr w:type="gramStart"/>
            <w:r>
              <w:rPr>
                <w:iCs/>
                <w:sz w:val="20"/>
                <w:szCs w:val="20"/>
              </w:rPr>
              <w:t>at all times</w:t>
            </w:r>
            <w:proofErr w:type="gramEnd"/>
            <w:r>
              <w:rPr>
                <w:iCs/>
                <w:sz w:val="20"/>
                <w:szCs w:val="20"/>
              </w:rPr>
              <w:t>.</w:t>
            </w: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BAE0FF" w14:textId="77777777" w:rsidR="00C52B24" w:rsidRPr="0025583D" w:rsidRDefault="00C52B24" w:rsidP="005A0761">
            <w:pPr>
              <w:widowControl/>
              <w:autoSpaceDE/>
              <w:autoSpaceDN/>
              <w:rPr>
                <w:iCs/>
                <w:sz w:val="20"/>
                <w:szCs w:val="20"/>
              </w:rPr>
            </w:pPr>
          </w:p>
        </w:tc>
      </w:tr>
      <w:tr w:rsidR="00B114FB" w:rsidRPr="00740ABE" w14:paraId="13DDDAA2" w14:textId="77777777" w:rsidTr="005A0761">
        <w:trPr>
          <w:trHeight w:val="676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EF00A1" w14:textId="40573515" w:rsidR="00B114FB" w:rsidRPr="00740ABE" w:rsidRDefault="00972CC3" w:rsidP="005A0761">
            <w:pPr>
              <w:widowControl/>
              <w:autoSpaceDE/>
              <w:autoSpaceDN/>
              <w:rPr>
                <w:bCs/>
                <w:iCs/>
                <w:sz w:val="20"/>
                <w:szCs w:val="20"/>
              </w:rPr>
            </w:pPr>
            <w:r w:rsidRPr="00740ABE">
              <w:rPr>
                <w:b/>
                <w:iCs/>
                <w:sz w:val="20"/>
                <w:szCs w:val="20"/>
              </w:rPr>
              <w:t>Cuts</w:t>
            </w:r>
            <w:r w:rsidR="009C0458" w:rsidRPr="00740ABE">
              <w:rPr>
                <w:b/>
                <w:iCs/>
                <w:sz w:val="20"/>
                <w:szCs w:val="20"/>
              </w:rPr>
              <w:t>/stab wounds</w:t>
            </w:r>
            <w:r w:rsidRPr="00740ABE">
              <w:rPr>
                <w:b/>
                <w:iCs/>
                <w:sz w:val="20"/>
                <w:szCs w:val="20"/>
              </w:rPr>
              <w:t xml:space="preserve"> from </w:t>
            </w:r>
            <w:r w:rsidR="009C0458" w:rsidRPr="00740ABE">
              <w:rPr>
                <w:b/>
                <w:iCs/>
                <w:sz w:val="20"/>
                <w:szCs w:val="20"/>
              </w:rPr>
              <w:t>s</w:t>
            </w:r>
            <w:r w:rsidRPr="00740ABE">
              <w:rPr>
                <w:b/>
                <w:iCs/>
                <w:sz w:val="20"/>
                <w:szCs w:val="20"/>
              </w:rPr>
              <w:t>harp points</w:t>
            </w:r>
            <w:r w:rsidR="00D04067" w:rsidRPr="00740ABE">
              <w:rPr>
                <w:bCs/>
                <w:iCs/>
                <w:sz w:val="20"/>
                <w:szCs w:val="20"/>
              </w:rPr>
              <w:t xml:space="preserve"> – </w:t>
            </w:r>
            <w:r w:rsidR="00BE06C2">
              <w:rPr>
                <w:bCs/>
                <w:iCs/>
                <w:sz w:val="20"/>
                <w:szCs w:val="20"/>
              </w:rPr>
              <w:t xml:space="preserve">on </w:t>
            </w:r>
            <w:r w:rsidR="00D5596D">
              <w:rPr>
                <w:bCs/>
                <w:iCs/>
                <w:sz w:val="20"/>
                <w:szCs w:val="20"/>
              </w:rPr>
              <w:t>metallic pipe cleaners</w:t>
            </w:r>
            <w:r w:rsidR="00B908D9">
              <w:rPr>
                <w:bCs/>
                <w:iCs/>
                <w:sz w:val="20"/>
                <w:szCs w:val="20"/>
              </w:rPr>
              <w:t xml:space="preserve"> &amp; </w:t>
            </w:r>
            <w:proofErr w:type="spellStart"/>
            <w:r w:rsidR="00B908D9">
              <w:rPr>
                <w:bCs/>
                <w:iCs/>
                <w:sz w:val="20"/>
                <w:szCs w:val="20"/>
              </w:rPr>
              <w:t>cellotape</w:t>
            </w:r>
            <w:proofErr w:type="spellEnd"/>
            <w:r w:rsidR="00B908D9">
              <w:rPr>
                <w:bCs/>
                <w:iCs/>
                <w:sz w:val="20"/>
                <w:szCs w:val="20"/>
              </w:rPr>
              <w:t xml:space="preserve"> dispenser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F7C953" w14:textId="293DB450" w:rsidR="00B114FB" w:rsidRPr="00740ABE" w:rsidRDefault="009C0458" w:rsidP="005A0761">
            <w:pPr>
              <w:rPr>
                <w:bCs/>
                <w:iCs/>
                <w:sz w:val="20"/>
                <w:szCs w:val="20"/>
              </w:rPr>
            </w:pPr>
            <w:r w:rsidRPr="00740ABE">
              <w:rPr>
                <w:bCs/>
                <w:iCs/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15FF9" w14:textId="77777777" w:rsidR="00B114FB" w:rsidRPr="00740ABE" w:rsidRDefault="009C0458" w:rsidP="005A0761">
            <w:pPr>
              <w:widowControl/>
              <w:autoSpaceDE/>
              <w:autoSpaceDN/>
              <w:rPr>
                <w:bCs/>
                <w:iCs/>
                <w:sz w:val="20"/>
                <w:szCs w:val="20"/>
              </w:rPr>
            </w:pPr>
            <w:r w:rsidRPr="00740ABE">
              <w:rPr>
                <w:bCs/>
                <w:iCs/>
                <w:sz w:val="20"/>
                <w:szCs w:val="20"/>
              </w:rPr>
              <w:t xml:space="preserve">Adult supervision </w:t>
            </w:r>
            <w:proofErr w:type="gramStart"/>
            <w:r w:rsidRPr="00740ABE">
              <w:rPr>
                <w:bCs/>
                <w:iCs/>
                <w:sz w:val="20"/>
                <w:szCs w:val="20"/>
              </w:rPr>
              <w:t>at all times</w:t>
            </w:r>
            <w:proofErr w:type="gramEnd"/>
          </w:p>
          <w:p w14:paraId="2BF34EC5" w14:textId="18FF1E40" w:rsidR="003815CB" w:rsidRPr="00740ABE" w:rsidRDefault="003815CB" w:rsidP="005A0761">
            <w:pPr>
              <w:widowControl/>
              <w:autoSpaceDE/>
              <w:autoSpaceDN/>
              <w:rPr>
                <w:bCs/>
                <w:iCs/>
                <w:sz w:val="20"/>
                <w:szCs w:val="20"/>
              </w:rPr>
            </w:pPr>
            <w:r w:rsidRPr="00740ABE">
              <w:rPr>
                <w:bCs/>
                <w:iCs/>
                <w:sz w:val="20"/>
                <w:szCs w:val="20"/>
              </w:rPr>
              <w:t xml:space="preserve">Adults to control </w:t>
            </w:r>
            <w:r w:rsidR="00F95BBB" w:rsidRPr="00740ABE">
              <w:rPr>
                <w:bCs/>
                <w:iCs/>
                <w:sz w:val="20"/>
                <w:szCs w:val="20"/>
              </w:rPr>
              <w:t>implement use and storage</w:t>
            </w: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219856" w14:textId="77777777" w:rsidR="00B114FB" w:rsidRPr="00740ABE" w:rsidRDefault="00B114FB" w:rsidP="005A0761">
            <w:pPr>
              <w:widowControl/>
              <w:autoSpaceDE/>
              <w:autoSpaceDN/>
              <w:rPr>
                <w:bCs/>
                <w:iCs/>
                <w:sz w:val="20"/>
                <w:szCs w:val="20"/>
              </w:rPr>
            </w:pPr>
          </w:p>
        </w:tc>
      </w:tr>
    </w:tbl>
    <w:p w14:paraId="76EFD1FB" w14:textId="77777777" w:rsidR="008349D7" w:rsidRPr="00D06532" w:rsidRDefault="008349D7" w:rsidP="00727784">
      <w:pPr>
        <w:pStyle w:val="Heading3"/>
        <w:rPr>
          <w:color w:val="FF0000"/>
          <w:szCs w:val="20"/>
        </w:rPr>
      </w:pPr>
    </w:p>
    <w:sectPr w:rsidR="008349D7" w:rsidRPr="00D06532" w:rsidSect="006B0710">
      <w:headerReference w:type="even" r:id="rId11"/>
      <w:headerReference w:type="default" r:id="rId12"/>
      <w:footerReference w:type="default" r:id="rId13"/>
      <w:pgSz w:w="16840" w:h="11910" w:orient="landscape"/>
      <w:pgMar w:top="851" w:right="680" w:bottom="851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60BBA3" w14:textId="77777777" w:rsidR="00B421C2" w:rsidRDefault="00B421C2">
      <w:r>
        <w:separator/>
      </w:r>
    </w:p>
  </w:endnote>
  <w:endnote w:type="continuationSeparator" w:id="0">
    <w:p w14:paraId="54421BF4" w14:textId="77777777" w:rsidR="00B421C2" w:rsidRDefault="00B421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  <w:embedRegular r:id="rId1" w:fontKey="{CE8C558E-00A1-48EE-B913-9341673D3D8D}"/>
    <w:embedBold r:id="rId2" w:fontKey="{09EE247D-4EA1-4384-AB9D-F3E69CAA9C0C}"/>
    <w:embedItalic r:id="rId3" w:fontKey="{1E6E5998-3858-4FAC-8A8F-13C874848BF8}"/>
    <w:embedBoldItalic r:id="rId4" w:fontKey="{F8A4B699-DAC5-4D17-8C4E-C379743164E7}"/>
  </w:font>
  <w:font w:name="NunitoSans-Light">
    <w:altName w:val="Nunito Sans Light"/>
    <w:charset w:val="00"/>
    <w:family w:val="auto"/>
    <w:pitch w:val="variable"/>
    <w:sig w:usb0="00000001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5" w:fontKey="{DAA31ED4-51E4-4529-B9AC-7B16D9333975}"/>
    <w:embedBold r:id="rId6" w:fontKey="{66EBD280-9B20-4D99-9494-47B591A8731C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75C91165-F4DA-477C-8C1B-9C32AA39EFC2}"/>
  </w:font>
  <w:font w:name="Nunito Light">
    <w:charset w:val="00"/>
    <w:family w:val="auto"/>
    <w:pitch w:val="variable"/>
    <w:sig w:usb0="A00002FF" w:usb1="5000204B" w:usb2="00000000" w:usb3="00000000" w:csb0="00000197" w:csb1="00000000"/>
    <w:embedRegular r:id="rId8" w:fontKey="{CCA79D90-2469-411C-8226-DDE992379482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9" w:fontKey="{CCC449C0-F9C1-4012-B5B3-3B39DC1A124F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0" w:fontKey="{7579FF45-160D-4A3D-AF4B-902C424C727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0F4166" w14:textId="3C953F77" w:rsidR="00465843" w:rsidRDefault="00F64E90" w:rsidP="00F64E90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216" behindDoc="1" locked="0" layoutInCell="1" allowOverlap="1" wp14:anchorId="6F677FEF" wp14:editId="38FC8299">
          <wp:simplePos x="0" y="0"/>
          <wp:positionH relativeFrom="margin">
            <wp:posOffset>9013825</wp:posOffset>
          </wp:positionH>
          <wp:positionV relativeFrom="paragraph">
            <wp:posOffset>5270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56C64E" w14:textId="221C8E8B" w:rsidR="00F64E90" w:rsidRDefault="00F64E90" w:rsidP="00F64E90">
    <w:pPr>
      <w:pStyle w:val="Heading3"/>
    </w:pPr>
  </w:p>
  <w:p w14:paraId="2EECD70A" w14:textId="4F026616" w:rsidR="00F64E90" w:rsidRDefault="00F64E90" w:rsidP="00F64E90">
    <w:pPr>
      <w:pStyle w:val="Heading3"/>
    </w:pPr>
  </w:p>
  <w:p w14:paraId="2A133076" w14:textId="77777777" w:rsidR="00F64E90" w:rsidRPr="00F64E90" w:rsidRDefault="00F64E90" w:rsidP="00F64E90">
    <w:pPr>
      <w:pStyle w:val="Heading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38A0F9" w14:textId="77777777" w:rsidR="00B421C2" w:rsidRDefault="00B421C2">
      <w:r>
        <w:separator/>
      </w:r>
    </w:p>
  </w:footnote>
  <w:footnote w:type="continuationSeparator" w:id="0">
    <w:p w14:paraId="76F2397A" w14:textId="77777777" w:rsidR="00B421C2" w:rsidRDefault="00B421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561782" w14:textId="0B497A93" w:rsidR="008B5525" w:rsidRDefault="00D83BB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430995E8" wp14:editId="5BA60638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646545" cy="2492375"/>
              <wp:effectExtent l="0" t="2038350" r="0" b="1279525"/>
              <wp:wrapNone/>
              <wp:docPr id="246119124" name="WordAr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646545" cy="249237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A8326BE" w14:textId="77777777" w:rsidR="00D83BB8" w:rsidRDefault="00D83BB8" w:rsidP="00D83BB8">
                          <w:pPr>
                            <w:jc w:val="center"/>
                            <w:rPr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</w:pPr>
                          <w:r>
                            <w:rPr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EXAMPLE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>
            <v:shapetype id="_x0000_t202" coordsize="21600,21600" o:spt="202" path="m,l,21600r21600,l21600,xe" w14:anchorId="430995E8">
              <v:stroke joinstyle="miter"/>
              <v:path gradientshapeok="t" o:connecttype="rect"/>
            </v:shapetype>
            <v:shape id="WordArt 2" style="position:absolute;margin-left:0;margin-top:0;width:523.35pt;height:196.25pt;rotation:-45;z-index:-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spid="_x0000_s1026" o:allowincell="f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">
              <v:stroke joinstyle="round"/>
              <o:lock v:ext="edit" shapetype="t"/>
              <v:textbox style="mso-fit-shape-to-text:t">
                <w:txbxContent>
                  <w:p w:rsidR="00D83BB8" w:rsidP="00D83BB8" w:rsidRDefault="00D83BB8" w14:paraId="2A8326BE" w14:textId="77777777">
                    <w:pPr>
                      <w:jc w:val="center"/>
                      <w:rPr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</w:pPr>
                    <w:r>
                      <w:rPr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EXAMPLE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6A02F9" w14:textId="32ADCDFB" w:rsidR="008349D7" w:rsidRDefault="6777F6B9" w:rsidP="007564A1">
    <w:pPr>
      <w:pStyle w:val="Header"/>
      <w:rPr>
        <w:b/>
        <w:bCs/>
        <w:color w:val="7414DC"/>
        <w:sz w:val="28"/>
        <w:szCs w:val="28"/>
      </w:rPr>
    </w:pPr>
    <w:r w:rsidRPr="6777F6B9">
      <w:rPr>
        <w:b/>
        <w:bCs/>
        <w:color w:val="7414DC"/>
        <w:sz w:val="28"/>
        <w:szCs w:val="28"/>
      </w:rPr>
      <w:t>Risk Assessment – Festive Funday 24</w:t>
    </w:r>
  </w:p>
  <w:p w14:paraId="57D02627" w14:textId="77777777" w:rsidR="00A56821" w:rsidRPr="007564A1" w:rsidRDefault="00A56821" w:rsidP="007564A1">
    <w:pPr>
      <w:pStyle w:val="Header"/>
      <w:rPr>
        <w:b/>
        <w:bCs/>
        <w:color w:val="7414DC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1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210B95"/>
    <w:multiLevelType w:val="hybridMultilevel"/>
    <w:tmpl w:val="DFFAF56A"/>
    <w:lvl w:ilvl="0" w:tplc="4672FB72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7737027"/>
    <w:multiLevelType w:val="hybridMultilevel"/>
    <w:tmpl w:val="6E60C582"/>
    <w:lvl w:ilvl="0" w:tplc="61682E10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ECD1140"/>
    <w:multiLevelType w:val="hybridMultilevel"/>
    <w:tmpl w:val="E53261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12935453"/>
    <w:multiLevelType w:val="hybridMultilevel"/>
    <w:tmpl w:val="97EA53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3" w15:restartNumberingAfterBreak="0">
    <w:nsid w:val="1DAB6408"/>
    <w:multiLevelType w:val="hybridMultilevel"/>
    <w:tmpl w:val="9FDAE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8312A32"/>
    <w:multiLevelType w:val="hybridMultilevel"/>
    <w:tmpl w:val="7FB25B98"/>
    <w:lvl w:ilvl="0" w:tplc="26D29534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30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EB4601A"/>
    <w:multiLevelType w:val="hybridMultilevel"/>
    <w:tmpl w:val="3D30E11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B10695"/>
    <w:multiLevelType w:val="hybridMultilevel"/>
    <w:tmpl w:val="5D3C6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3D574E"/>
    <w:multiLevelType w:val="hybridMultilevel"/>
    <w:tmpl w:val="E71E23A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F12F2A"/>
    <w:multiLevelType w:val="hybridMultilevel"/>
    <w:tmpl w:val="1E24B3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6569119">
    <w:abstractNumId w:val="22"/>
  </w:num>
  <w:num w:numId="2" w16cid:durableId="211885376">
    <w:abstractNumId w:val="29"/>
  </w:num>
  <w:num w:numId="3" w16cid:durableId="1420179749">
    <w:abstractNumId w:val="33"/>
  </w:num>
  <w:num w:numId="4" w16cid:durableId="385616086">
    <w:abstractNumId w:val="18"/>
  </w:num>
  <w:num w:numId="5" w16cid:durableId="1856646935">
    <w:abstractNumId w:val="30"/>
  </w:num>
  <w:num w:numId="6" w16cid:durableId="726343072">
    <w:abstractNumId w:val="0"/>
  </w:num>
  <w:num w:numId="7" w16cid:durableId="922226859">
    <w:abstractNumId w:val="1"/>
  </w:num>
  <w:num w:numId="8" w16cid:durableId="1058017878">
    <w:abstractNumId w:val="2"/>
  </w:num>
  <w:num w:numId="9" w16cid:durableId="2117165469">
    <w:abstractNumId w:val="3"/>
  </w:num>
  <w:num w:numId="10" w16cid:durableId="343482407">
    <w:abstractNumId w:val="8"/>
  </w:num>
  <w:num w:numId="11" w16cid:durableId="1008169583">
    <w:abstractNumId w:val="4"/>
  </w:num>
  <w:num w:numId="12" w16cid:durableId="1321035695">
    <w:abstractNumId w:val="5"/>
  </w:num>
  <w:num w:numId="13" w16cid:durableId="2006975574">
    <w:abstractNumId w:val="6"/>
  </w:num>
  <w:num w:numId="14" w16cid:durableId="553194942">
    <w:abstractNumId w:val="7"/>
  </w:num>
  <w:num w:numId="15" w16cid:durableId="375354883">
    <w:abstractNumId w:val="9"/>
  </w:num>
  <w:num w:numId="16" w16cid:durableId="838232749">
    <w:abstractNumId w:val="14"/>
  </w:num>
  <w:num w:numId="17" w16cid:durableId="685982127">
    <w:abstractNumId w:val="26"/>
  </w:num>
  <w:num w:numId="18" w16cid:durableId="801384327">
    <w:abstractNumId w:val="17"/>
  </w:num>
  <w:num w:numId="19" w16cid:durableId="207685293">
    <w:abstractNumId w:val="42"/>
  </w:num>
  <w:num w:numId="20" w16cid:durableId="1930306545">
    <w:abstractNumId w:val="37"/>
  </w:num>
  <w:num w:numId="21" w16cid:durableId="80418142">
    <w:abstractNumId w:val="43"/>
  </w:num>
  <w:num w:numId="22" w16cid:durableId="191037798">
    <w:abstractNumId w:val="35"/>
  </w:num>
  <w:num w:numId="23" w16cid:durableId="1344281045">
    <w:abstractNumId w:val="15"/>
  </w:num>
  <w:num w:numId="24" w16cid:durableId="2139255076">
    <w:abstractNumId w:val="16"/>
  </w:num>
  <w:num w:numId="25" w16cid:durableId="1825662890">
    <w:abstractNumId w:val="31"/>
  </w:num>
  <w:num w:numId="26" w16cid:durableId="1341813364">
    <w:abstractNumId w:val="25"/>
  </w:num>
  <w:num w:numId="27" w16cid:durableId="840118265">
    <w:abstractNumId w:val="11"/>
  </w:num>
  <w:num w:numId="28" w16cid:durableId="858009218">
    <w:abstractNumId w:val="21"/>
  </w:num>
  <w:num w:numId="29" w16cid:durableId="1023942177">
    <w:abstractNumId w:val="27"/>
  </w:num>
  <w:num w:numId="30" w16cid:durableId="1685009902">
    <w:abstractNumId w:val="36"/>
  </w:num>
  <w:num w:numId="31" w16cid:durableId="347873273">
    <w:abstractNumId w:val="40"/>
  </w:num>
  <w:num w:numId="32" w16cid:durableId="2061130438">
    <w:abstractNumId w:val="38"/>
  </w:num>
  <w:num w:numId="33" w16cid:durableId="1758944981">
    <w:abstractNumId w:val="24"/>
  </w:num>
  <w:num w:numId="34" w16cid:durableId="497968380">
    <w:abstractNumId w:val="28"/>
  </w:num>
  <w:num w:numId="35" w16cid:durableId="534655435">
    <w:abstractNumId w:val="12"/>
  </w:num>
  <w:num w:numId="36" w16cid:durableId="1769500161">
    <w:abstractNumId w:val="13"/>
  </w:num>
  <w:num w:numId="37" w16cid:durableId="2007517500">
    <w:abstractNumId w:val="10"/>
  </w:num>
  <w:num w:numId="38" w16cid:durableId="1056899105">
    <w:abstractNumId w:val="23"/>
  </w:num>
  <w:num w:numId="39" w16cid:durableId="2016221471">
    <w:abstractNumId w:val="34"/>
  </w:num>
  <w:num w:numId="40" w16cid:durableId="1476335658">
    <w:abstractNumId w:val="20"/>
  </w:num>
  <w:num w:numId="41" w16cid:durableId="1083723815">
    <w:abstractNumId w:val="32"/>
  </w:num>
  <w:num w:numId="42" w16cid:durableId="1474568068">
    <w:abstractNumId w:val="19"/>
  </w:num>
  <w:num w:numId="43" w16cid:durableId="1796872589">
    <w:abstractNumId w:val="41"/>
  </w:num>
  <w:num w:numId="44" w16cid:durableId="148308364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1D2A"/>
    <w:rsid w:val="00002B2B"/>
    <w:rsid w:val="000056B8"/>
    <w:rsid w:val="000072E3"/>
    <w:rsid w:val="000155B8"/>
    <w:rsid w:val="000201B4"/>
    <w:rsid w:val="00023CFB"/>
    <w:rsid w:val="000262D7"/>
    <w:rsid w:val="000275C0"/>
    <w:rsid w:val="00031277"/>
    <w:rsid w:val="00034967"/>
    <w:rsid w:val="00045365"/>
    <w:rsid w:val="00057A9E"/>
    <w:rsid w:val="000617EB"/>
    <w:rsid w:val="00062407"/>
    <w:rsid w:val="00064B38"/>
    <w:rsid w:val="000702F6"/>
    <w:rsid w:val="000726A5"/>
    <w:rsid w:val="00081C6A"/>
    <w:rsid w:val="0009099A"/>
    <w:rsid w:val="0009213D"/>
    <w:rsid w:val="000A48F6"/>
    <w:rsid w:val="000B4BD2"/>
    <w:rsid w:val="000C398A"/>
    <w:rsid w:val="000D1535"/>
    <w:rsid w:val="000D3460"/>
    <w:rsid w:val="000D5A10"/>
    <w:rsid w:val="000D62CF"/>
    <w:rsid w:val="000D630E"/>
    <w:rsid w:val="000E1649"/>
    <w:rsid w:val="000E2516"/>
    <w:rsid w:val="000E7BB8"/>
    <w:rsid w:val="00102EA0"/>
    <w:rsid w:val="0013025E"/>
    <w:rsid w:val="001327A0"/>
    <w:rsid w:val="00134916"/>
    <w:rsid w:val="00145FCE"/>
    <w:rsid w:val="0014608D"/>
    <w:rsid w:val="00162B5D"/>
    <w:rsid w:val="00165FC8"/>
    <w:rsid w:val="00166993"/>
    <w:rsid w:val="00174709"/>
    <w:rsid w:val="00194FC8"/>
    <w:rsid w:val="001B69B6"/>
    <w:rsid w:val="001B6D1F"/>
    <w:rsid w:val="001C5578"/>
    <w:rsid w:val="001C60E8"/>
    <w:rsid w:val="001D2A32"/>
    <w:rsid w:val="001D7200"/>
    <w:rsid w:val="001E059D"/>
    <w:rsid w:val="001E28B2"/>
    <w:rsid w:val="001F02DE"/>
    <w:rsid w:val="00200BF8"/>
    <w:rsid w:val="00201A76"/>
    <w:rsid w:val="00210145"/>
    <w:rsid w:val="0022209E"/>
    <w:rsid w:val="00244B07"/>
    <w:rsid w:val="0025583D"/>
    <w:rsid w:val="00256731"/>
    <w:rsid w:val="002609AB"/>
    <w:rsid w:val="00260B48"/>
    <w:rsid w:val="00260C71"/>
    <w:rsid w:val="0026212D"/>
    <w:rsid w:val="002670CC"/>
    <w:rsid w:val="002678AA"/>
    <w:rsid w:val="0027070C"/>
    <w:rsid w:val="00272817"/>
    <w:rsid w:val="00273FEC"/>
    <w:rsid w:val="00283D82"/>
    <w:rsid w:val="00284431"/>
    <w:rsid w:val="00284FCE"/>
    <w:rsid w:val="0028663B"/>
    <w:rsid w:val="0028776B"/>
    <w:rsid w:val="00287B3E"/>
    <w:rsid w:val="00291697"/>
    <w:rsid w:val="002978F5"/>
    <w:rsid w:val="002A3BE1"/>
    <w:rsid w:val="002A74C0"/>
    <w:rsid w:val="002B26B7"/>
    <w:rsid w:val="002B6C2C"/>
    <w:rsid w:val="002C1ABD"/>
    <w:rsid w:val="002C5F0E"/>
    <w:rsid w:val="002D1BF0"/>
    <w:rsid w:val="002D6C55"/>
    <w:rsid w:val="002E559B"/>
    <w:rsid w:val="003043AE"/>
    <w:rsid w:val="0031006A"/>
    <w:rsid w:val="00313BA5"/>
    <w:rsid w:val="0031790E"/>
    <w:rsid w:val="00321A32"/>
    <w:rsid w:val="00322692"/>
    <w:rsid w:val="0033757F"/>
    <w:rsid w:val="0034438D"/>
    <w:rsid w:val="003449D0"/>
    <w:rsid w:val="003550EE"/>
    <w:rsid w:val="003602DB"/>
    <w:rsid w:val="0036051E"/>
    <w:rsid w:val="003624F2"/>
    <w:rsid w:val="00370A7E"/>
    <w:rsid w:val="003741E1"/>
    <w:rsid w:val="003815CB"/>
    <w:rsid w:val="00383932"/>
    <w:rsid w:val="003942C9"/>
    <w:rsid w:val="003B4982"/>
    <w:rsid w:val="003C1889"/>
    <w:rsid w:val="003C336D"/>
    <w:rsid w:val="003C50D9"/>
    <w:rsid w:val="003E0A04"/>
    <w:rsid w:val="004013CF"/>
    <w:rsid w:val="00406854"/>
    <w:rsid w:val="00407415"/>
    <w:rsid w:val="00407A72"/>
    <w:rsid w:val="00421FE7"/>
    <w:rsid w:val="00433940"/>
    <w:rsid w:val="00434543"/>
    <w:rsid w:val="004367FB"/>
    <w:rsid w:val="00447E25"/>
    <w:rsid w:val="00465843"/>
    <w:rsid w:val="00467139"/>
    <w:rsid w:val="0047668F"/>
    <w:rsid w:val="0048031F"/>
    <w:rsid w:val="00481F72"/>
    <w:rsid w:val="00483BA1"/>
    <w:rsid w:val="004900C8"/>
    <w:rsid w:val="00490E11"/>
    <w:rsid w:val="00493BE5"/>
    <w:rsid w:val="004A4D8A"/>
    <w:rsid w:val="004B431A"/>
    <w:rsid w:val="004B7331"/>
    <w:rsid w:val="004C0BB8"/>
    <w:rsid w:val="004C208F"/>
    <w:rsid w:val="004C3884"/>
    <w:rsid w:val="004C6902"/>
    <w:rsid w:val="004E1C74"/>
    <w:rsid w:val="004E31E2"/>
    <w:rsid w:val="004E37CB"/>
    <w:rsid w:val="004E768C"/>
    <w:rsid w:val="004F13BA"/>
    <w:rsid w:val="004F71BB"/>
    <w:rsid w:val="004F796D"/>
    <w:rsid w:val="00504283"/>
    <w:rsid w:val="005043C0"/>
    <w:rsid w:val="005118C5"/>
    <w:rsid w:val="0051380C"/>
    <w:rsid w:val="0052300B"/>
    <w:rsid w:val="00526CDC"/>
    <w:rsid w:val="00537D6B"/>
    <w:rsid w:val="00551736"/>
    <w:rsid w:val="00560CFE"/>
    <w:rsid w:val="00561937"/>
    <w:rsid w:val="00575177"/>
    <w:rsid w:val="005828E6"/>
    <w:rsid w:val="00584D83"/>
    <w:rsid w:val="00591F70"/>
    <w:rsid w:val="005A0067"/>
    <w:rsid w:val="005C0CFD"/>
    <w:rsid w:val="005C0DF6"/>
    <w:rsid w:val="005C3501"/>
    <w:rsid w:val="005C37BD"/>
    <w:rsid w:val="005C3B4F"/>
    <w:rsid w:val="005C4EE1"/>
    <w:rsid w:val="005C6E78"/>
    <w:rsid w:val="005D7871"/>
    <w:rsid w:val="005E5C2E"/>
    <w:rsid w:val="005E77FB"/>
    <w:rsid w:val="0060387A"/>
    <w:rsid w:val="00604AAD"/>
    <w:rsid w:val="00607312"/>
    <w:rsid w:val="00610801"/>
    <w:rsid w:val="00624EBA"/>
    <w:rsid w:val="00652A06"/>
    <w:rsid w:val="00655BBF"/>
    <w:rsid w:val="00656BD1"/>
    <w:rsid w:val="00661F65"/>
    <w:rsid w:val="0066293D"/>
    <w:rsid w:val="006664DF"/>
    <w:rsid w:val="00672A20"/>
    <w:rsid w:val="00675E5D"/>
    <w:rsid w:val="0068021F"/>
    <w:rsid w:val="00681D40"/>
    <w:rsid w:val="0068491B"/>
    <w:rsid w:val="00684B87"/>
    <w:rsid w:val="0068729E"/>
    <w:rsid w:val="006B0710"/>
    <w:rsid w:val="006B2FFC"/>
    <w:rsid w:val="006C4103"/>
    <w:rsid w:val="006D3CFA"/>
    <w:rsid w:val="006D4392"/>
    <w:rsid w:val="006E0AE3"/>
    <w:rsid w:val="006E4079"/>
    <w:rsid w:val="006E5E62"/>
    <w:rsid w:val="006E7401"/>
    <w:rsid w:val="006E797F"/>
    <w:rsid w:val="006F00CD"/>
    <w:rsid w:val="006F025D"/>
    <w:rsid w:val="006F5D9A"/>
    <w:rsid w:val="00703C67"/>
    <w:rsid w:val="0070546E"/>
    <w:rsid w:val="0071703B"/>
    <w:rsid w:val="00721886"/>
    <w:rsid w:val="00727452"/>
    <w:rsid w:val="00727784"/>
    <w:rsid w:val="007306C6"/>
    <w:rsid w:val="00734264"/>
    <w:rsid w:val="007372AF"/>
    <w:rsid w:val="00740ABE"/>
    <w:rsid w:val="007427DF"/>
    <w:rsid w:val="0074448D"/>
    <w:rsid w:val="0074749C"/>
    <w:rsid w:val="007564A1"/>
    <w:rsid w:val="00756C1A"/>
    <w:rsid w:val="007571A7"/>
    <w:rsid w:val="00781101"/>
    <w:rsid w:val="00781757"/>
    <w:rsid w:val="007A49B1"/>
    <w:rsid w:val="007B6BE0"/>
    <w:rsid w:val="007C25D3"/>
    <w:rsid w:val="007D59DA"/>
    <w:rsid w:val="007E4EC2"/>
    <w:rsid w:val="007E58C6"/>
    <w:rsid w:val="007E75E9"/>
    <w:rsid w:val="00814A8E"/>
    <w:rsid w:val="00815AE9"/>
    <w:rsid w:val="0083156C"/>
    <w:rsid w:val="0083440A"/>
    <w:rsid w:val="008349D7"/>
    <w:rsid w:val="00835F1D"/>
    <w:rsid w:val="00836D12"/>
    <w:rsid w:val="008402C3"/>
    <w:rsid w:val="008429C5"/>
    <w:rsid w:val="00844F5B"/>
    <w:rsid w:val="0084623F"/>
    <w:rsid w:val="008473D8"/>
    <w:rsid w:val="00857B10"/>
    <w:rsid w:val="00870DCA"/>
    <w:rsid w:val="00882543"/>
    <w:rsid w:val="00893C6F"/>
    <w:rsid w:val="0089425D"/>
    <w:rsid w:val="00896A49"/>
    <w:rsid w:val="00897FE0"/>
    <w:rsid w:val="008A3608"/>
    <w:rsid w:val="008A3A8F"/>
    <w:rsid w:val="008B378F"/>
    <w:rsid w:val="008B437A"/>
    <w:rsid w:val="008B5525"/>
    <w:rsid w:val="008C0FBF"/>
    <w:rsid w:val="008C6CCD"/>
    <w:rsid w:val="008E0738"/>
    <w:rsid w:val="008E1C47"/>
    <w:rsid w:val="008F2B2A"/>
    <w:rsid w:val="008F45A0"/>
    <w:rsid w:val="008F5881"/>
    <w:rsid w:val="00904B6F"/>
    <w:rsid w:val="009078C0"/>
    <w:rsid w:val="0091226B"/>
    <w:rsid w:val="0092003B"/>
    <w:rsid w:val="00922460"/>
    <w:rsid w:val="009256BF"/>
    <w:rsid w:val="0092652A"/>
    <w:rsid w:val="0093413A"/>
    <w:rsid w:val="009357AE"/>
    <w:rsid w:val="009365F8"/>
    <w:rsid w:val="0093772E"/>
    <w:rsid w:val="00940728"/>
    <w:rsid w:val="009432A4"/>
    <w:rsid w:val="00950FCF"/>
    <w:rsid w:val="00966CA4"/>
    <w:rsid w:val="00972810"/>
    <w:rsid w:val="00972CC3"/>
    <w:rsid w:val="009745AB"/>
    <w:rsid w:val="009746D9"/>
    <w:rsid w:val="00976098"/>
    <w:rsid w:val="00986207"/>
    <w:rsid w:val="00991A7F"/>
    <w:rsid w:val="00992CB2"/>
    <w:rsid w:val="00993843"/>
    <w:rsid w:val="009968BB"/>
    <w:rsid w:val="009A48B5"/>
    <w:rsid w:val="009B7A96"/>
    <w:rsid w:val="009C0458"/>
    <w:rsid w:val="009C0530"/>
    <w:rsid w:val="009C3A19"/>
    <w:rsid w:val="009C3CC6"/>
    <w:rsid w:val="009C41BB"/>
    <w:rsid w:val="009C4CAA"/>
    <w:rsid w:val="009D0220"/>
    <w:rsid w:val="009D1CC2"/>
    <w:rsid w:val="009D3D6F"/>
    <w:rsid w:val="009D46A6"/>
    <w:rsid w:val="009E2E36"/>
    <w:rsid w:val="009F1DE4"/>
    <w:rsid w:val="009F20AE"/>
    <w:rsid w:val="009F4294"/>
    <w:rsid w:val="00A13698"/>
    <w:rsid w:val="00A17A3E"/>
    <w:rsid w:val="00A22B03"/>
    <w:rsid w:val="00A264A0"/>
    <w:rsid w:val="00A30463"/>
    <w:rsid w:val="00A367B7"/>
    <w:rsid w:val="00A36B65"/>
    <w:rsid w:val="00A5180C"/>
    <w:rsid w:val="00A557E3"/>
    <w:rsid w:val="00A56821"/>
    <w:rsid w:val="00A56BF0"/>
    <w:rsid w:val="00A75AC2"/>
    <w:rsid w:val="00A907C7"/>
    <w:rsid w:val="00A94D85"/>
    <w:rsid w:val="00AA114F"/>
    <w:rsid w:val="00AA7259"/>
    <w:rsid w:val="00AB03ED"/>
    <w:rsid w:val="00AB5D62"/>
    <w:rsid w:val="00AC0D0E"/>
    <w:rsid w:val="00AC4085"/>
    <w:rsid w:val="00AD763C"/>
    <w:rsid w:val="00AF5606"/>
    <w:rsid w:val="00AF6EFD"/>
    <w:rsid w:val="00B051F3"/>
    <w:rsid w:val="00B114FB"/>
    <w:rsid w:val="00B11683"/>
    <w:rsid w:val="00B117A9"/>
    <w:rsid w:val="00B161C6"/>
    <w:rsid w:val="00B215ED"/>
    <w:rsid w:val="00B2380E"/>
    <w:rsid w:val="00B24CE0"/>
    <w:rsid w:val="00B30BD2"/>
    <w:rsid w:val="00B349AE"/>
    <w:rsid w:val="00B36CCF"/>
    <w:rsid w:val="00B370D3"/>
    <w:rsid w:val="00B414F4"/>
    <w:rsid w:val="00B421C2"/>
    <w:rsid w:val="00B461AD"/>
    <w:rsid w:val="00B51FB0"/>
    <w:rsid w:val="00B62C3A"/>
    <w:rsid w:val="00B81BA4"/>
    <w:rsid w:val="00B87751"/>
    <w:rsid w:val="00B908D9"/>
    <w:rsid w:val="00B91396"/>
    <w:rsid w:val="00B95CCA"/>
    <w:rsid w:val="00BA5D43"/>
    <w:rsid w:val="00BB4434"/>
    <w:rsid w:val="00BB6AFE"/>
    <w:rsid w:val="00BD428E"/>
    <w:rsid w:val="00BD70F5"/>
    <w:rsid w:val="00BE06C2"/>
    <w:rsid w:val="00BE2192"/>
    <w:rsid w:val="00BE7B9C"/>
    <w:rsid w:val="00BF0229"/>
    <w:rsid w:val="00BF03E2"/>
    <w:rsid w:val="00BF04FF"/>
    <w:rsid w:val="00BF7AEF"/>
    <w:rsid w:val="00C01AF5"/>
    <w:rsid w:val="00C10E3A"/>
    <w:rsid w:val="00C15FFF"/>
    <w:rsid w:val="00C23A39"/>
    <w:rsid w:val="00C250E7"/>
    <w:rsid w:val="00C42A70"/>
    <w:rsid w:val="00C432B5"/>
    <w:rsid w:val="00C43F0A"/>
    <w:rsid w:val="00C46720"/>
    <w:rsid w:val="00C517A0"/>
    <w:rsid w:val="00C52B24"/>
    <w:rsid w:val="00C629E3"/>
    <w:rsid w:val="00C76899"/>
    <w:rsid w:val="00C810F1"/>
    <w:rsid w:val="00C94106"/>
    <w:rsid w:val="00C96203"/>
    <w:rsid w:val="00CA178F"/>
    <w:rsid w:val="00CA38D8"/>
    <w:rsid w:val="00CA4061"/>
    <w:rsid w:val="00CA5223"/>
    <w:rsid w:val="00CB79E5"/>
    <w:rsid w:val="00CC1B7E"/>
    <w:rsid w:val="00CC554E"/>
    <w:rsid w:val="00CD015F"/>
    <w:rsid w:val="00CD04D1"/>
    <w:rsid w:val="00CD37DD"/>
    <w:rsid w:val="00CD57BB"/>
    <w:rsid w:val="00CE188D"/>
    <w:rsid w:val="00CE4424"/>
    <w:rsid w:val="00CF1DBF"/>
    <w:rsid w:val="00CF448B"/>
    <w:rsid w:val="00CF7E52"/>
    <w:rsid w:val="00D04067"/>
    <w:rsid w:val="00D04DAD"/>
    <w:rsid w:val="00D06532"/>
    <w:rsid w:val="00D12DD7"/>
    <w:rsid w:val="00D174F2"/>
    <w:rsid w:val="00D217F6"/>
    <w:rsid w:val="00D2509E"/>
    <w:rsid w:val="00D3574F"/>
    <w:rsid w:val="00D41130"/>
    <w:rsid w:val="00D5596D"/>
    <w:rsid w:val="00D66B4B"/>
    <w:rsid w:val="00D75083"/>
    <w:rsid w:val="00D75E7C"/>
    <w:rsid w:val="00D769A4"/>
    <w:rsid w:val="00D832FC"/>
    <w:rsid w:val="00D83ACF"/>
    <w:rsid w:val="00D83BB8"/>
    <w:rsid w:val="00D9530F"/>
    <w:rsid w:val="00D95E26"/>
    <w:rsid w:val="00DA5BE6"/>
    <w:rsid w:val="00DA63B2"/>
    <w:rsid w:val="00DB403E"/>
    <w:rsid w:val="00DB42DD"/>
    <w:rsid w:val="00DD1A3A"/>
    <w:rsid w:val="00DF3D34"/>
    <w:rsid w:val="00E0543B"/>
    <w:rsid w:val="00E10F3C"/>
    <w:rsid w:val="00E11BBD"/>
    <w:rsid w:val="00E24D38"/>
    <w:rsid w:val="00E430D7"/>
    <w:rsid w:val="00E431A1"/>
    <w:rsid w:val="00E524C2"/>
    <w:rsid w:val="00E53F42"/>
    <w:rsid w:val="00E60724"/>
    <w:rsid w:val="00E6290A"/>
    <w:rsid w:val="00E66A1F"/>
    <w:rsid w:val="00E67165"/>
    <w:rsid w:val="00E80696"/>
    <w:rsid w:val="00E82A23"/>
    <w:rsid w:val="00EA1FA8"/>
    <w:rsid w:val="00EA6EEF"/>
    <w:rsid w:val="00EB3D6F"/>
    <w:rsid w:val="00EC221A"/>
    <w:rsid w:val="00EC4AE7"/>
    <w:rsid w:val="00EC5991"/>
    <w:rsid w:val="00ED7486"/>
    <w:rsid w:val="00EF6D38"/>
    <w:rsid w:val="00F01AEB"/>
    <w:rsid w:val="00F047AC"/>
    <w:rsid w:val="00F176A8"/>
    <w:rsid w:val="00F243D3"/>
    <w:rsid w:val="00F26596"/>
    <w:rsid w:val="00F300F1"/>
    <w:rsid w:val="00F34350"/>
    <w:rsid w:val="00F37816"/>
    <w:rsid w:val="00F46F09"/>
    <w:rsid w:val="00F512A6"/>
    <w:rsid w:val="00F51AF6"/>
    <w:rsid w:val="00F56051"/>
    <w:rsid w:val="00F64801"/>
    <w:rsid w:val="00F64E90"/>
    <w:rsid w:val="00F65513"/>
    <w:rsid w:val="00F77854"/>
    <w:rsid w:val="00F82B24"/>
    <w:rsid w:val="00F909B6"/>
    <w:rsid w:val="00F91EC6"/>
    <w:rsid w:val="00F95BBB"/>
    <w:rsid w:val="00FA3ED0"/>
    <w:rsid w:val="00FB228B"/>
    <w:rsid w:val="00FB3B35"/>
    <w:rsid w:val="00FB4DAF"/>
    <w:rsid w:val="00FB55A6"/>
    <w:rsid w:val="00FB58F5"/>
    <w:rsid w:val="00FC2793"/>
    <w:rsid w:val="00FC4690"/>
    <w:rsid w:val="00FD01A2"/>
    <w:rsid w:val="00FD0B64"/>
    <w:rsid w:val="00FD0BCF"/>
    <w:rsid w:val="00FD15CA"/>
    <w:rsid w:val="00FE0D04"/>
    <w:rsid w:val="00FE510B"/>
    <w:rsid w:val="0594A605"/>
    <w:rsid w:val="6777F6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66E9F0"/>
  <w15:docId w15:val="{3272AE04-133A-4F6D-A876-34B07FFE8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870DC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0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B990B82C53A6488C9D148613017008" ma:contentTypeVersion="4" ma:contentTypeDescription="Create a new document." ma:contentTypeScope="" ma:versionID="2bc38ac25c19b597754354595d65ab57">
  <xsd:schema xmlns:xsd="http://www.w3.org/2001/XMLSchema" xmlns:xs="http://www.w3.org/2001/XMLSchema" xmlns:p="http://schemas.microsoft.com/office/2006/metadata/properties" xmlns:ns2="5d2c9450-94a9-4266-ba0c-4c4b6868634e" targetNamespace="http://schemas.microsoft.com/office/2006/metadata/properties" ma:root="true" ma:fieldsID="768b5acd24f7e0345fb56f1d4109921e" ns2:_="">
    <xsd:import namespace="5d2c9450-94a9-4266-ba0c-4c4b686863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2c9450-94a9-4266-ba0c-4c4b686863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7EE804F-B3ED-4088-82E6-B56C2B84FA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2c9450-94a9-4266-ba0c-4c4b686863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D7F23B-5C35-46FA-ADFA-E2A39220827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E5ED03F-0559-4591-A32B-FE4779AF5D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A2887CF-2CFB-4341-92BE-6A94A9053C4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K Burrell</cp:lastModifiedBy>
  <cp:revision>2</cp:revision>
  <cp:lastPrinted>2021-04-26T10:10:00Z</cp:lastPrinted>
  <dcterms:created xsi:type="dcterms:W3CDTF">2024-11-30T12:08:00Z</dcterms:created>
  <dcterms:modified xsi:type="dcterms:W3CDTF">2024-11-30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78B990B82C53A6488C9D148613017008</vt:lpwstr>
  </property>
</Properties>
</file>